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337245C2" w:rsidR="00A67AAE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PhD Candidate</w:t>
      </w:r>
    </w:p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181324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181324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="0068076B" w:rsidRPr="0068076B">
                <w:rPr>
                  <w:rStyle w:val="a3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="0068076B" w:rsidRPr="0068076B">
                <w:rPr>
                  <w:rStyle w:val="a3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181324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181324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2C208EFA" w14:textId="77777777" w:rsidR="00294C64" w:rsidRPr="0005665E" w:rsidRDefault="00294C64" w:rsidP="004042B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Cs/>
          <w:kern w:val="0"/>
          <w:sz w:val="22"/>
        </w:rPr>
      </w:pPr>
    </w:p>
    <w:p w14:paraId="54A18BDF" w14:textId="77777777" w:rsidR="009B75C7" w:rsidRPr="0005665E" w:rsidRDefault="0043113B" w:rsidP="008C5C7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77777777" w:rsidR="008957A4" w:rsidRPr="004042BA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p w14:paraId="47329538" w14:textId="19563031" w:rsidR="00701783" w:rsidRPr="0005665E" w:rsidRDefault="001F1CD2" w:rsidP="00C65501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B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C47083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S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Electrical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and </w:t>
      </w:r>
      <w:r w:rsidR="00E15A2A" w:rsidRPr="0005665E">
        <w:rPr>
          <w:rFonts w:ascii="Linux Libertine Display" w:hAnsi="Linux Libertine Display" w:cs="Linux Libertine Display"/>
          <w:bCs/>
          <w:kern w:val="0"/>
          <w:sz w:val="22"/>
        </w:rPr>
        <w:t>Computer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ngineering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         </w:t>
      </w:r>
      <w:r w:rsidR="009C0E54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</w:t>
      </w:r>
      <w:r w:rsid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A96CD9" w:rsidRPr="002F37F9"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3</w:t>
      </w:r>
      <w:r w:rsidR="00CB5CC9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–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20</w:t>
      </w:r>
      <w:r w:rsidR="00E15A2A" w:rsidRPr="002F37F9">
        <w:rPr>
          <w:rFonts w:ascii="Linux Libertine Display" w:hAnsi="Linux Libertine Display" w:cs="Linux Libertine Display"/>
          <w:bCs/>
          <w:kern w:val="0"/>
          <w:sz w:val="22"/>
        </w:rPr>
        <w:t>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2</w:t>
      </w:r>
    </w:p>
    <w:p w14:paraId="7A934D1F" w14:textId="1DCE6009" w:rsidR="00EA6B37" w:rsidRPr="0005665E" w:rsidRDefault="00E15A2A" w:rsidP="004F7A1C">
      <w:pPr>
        <w:wordWrap/>
        <w:adjustRightInd w:val="0"/>
        <w:spacing w:after="0" w:line="240" w:lineRule="auto"/>
        <w:ind w:left="800" w:firstLine="80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Seoul National U</w:t>
      </w:r>
      <w:r w:rsidR="001F1CD2" w:rsidRPr="0005665E">
        <w:rPr>
          <w:rFonts w:ascii="Linux Libertine Display" w:hAnsi="Linux Libertine Display" w:cs="Linux Libertine Display"/>
          <w:bCs/>
          <w:kern w:val="0"/>
          <w:sz w:val="22"/>
        </w:rPr>
        <w:t>niversity</w:t>
      </w:r>
      <w:r w:rsidR="002B09A5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D73FDB" w:rsidRPr="0005665E">
        <w:rPr>
          <w:rFonts w:ascii="Linux Libertine Display" w:hAnsi="Linux Libertine Display" w:cs="Linux Libertine Display"/>
          <w:bCs/>
          <w:kern w:val="0"/>
          <w:sz w:val="22"/>
        </w:rPr>
        <w:t>Seoul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Republic of 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>Korea</w:t>
      </w:r>
      <w:r w:rsidR="00C65501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</w:p>
    <w:p w14:paraId="00029EEB" w14:textId="59592A44" w:rsidR="00A253EC" w:rsidRPr="0005665E" w:rsidRDefault="00C65501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  <w:t>Advisor: Byung Gook Park</w:t>
      </w:r>
      <w:r w:rsidR="00A42346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  <w:r w:rsidR="00684412" w:rsidRPr="0005665E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7F974C33" w14:textId="264BEBF7" w:rsidR="00A253EC" w:rsidRPr="0005665E" w:rsidRDefault="00684412" w:rsidP="00A253EC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Cs/>
          <w:i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M.S. - </w:t>
      </w:r>
      <w:r w:rsidR="00A253E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Ph.D.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  </w:t>
      </w:r>
      <w:r w:rsidR="002F37F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lectrical and Computer Engineering</w:t>
      </w:r>
      <w:r w:rsidR="00820069"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        </w:t>
      </w:r>
      <w:r w:rsidR="002F37F9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>20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3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–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8C4F6F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5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(expected)</w:t>
      </w:r>
    </w:p>
    <w:p w14:paraId="6A532E85" w14:textId="2624EF4E" w:rsidR="00A253EC" w:rsidRPr="0005665E" w:rsidRDefault="00A253EC" w:rsidP="00A253EC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Seoul National University, Seoul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Republic of Korea</w:t>
      </w:r>
    </w:p>
    <w:p w14:paraId="142CA4F9" w14:textId="2E81C7DC" w:rsidR="00C65501" w:rsidRPr="0005665E" w:rsidRDefault="00993DF0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Former a</w:t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dvisor: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Byoungho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Lee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</w:p>
    <w:p w14:paraId="69919ED6" w14:textId="3A6C2630" w:rsidR="0056491C" w:rsidRPr="00017D6D" w:rsidRDefault="00B63E78" w:rsidP="00017D6D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i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Current</w:t>
      </w:r>
      <w:r w:rsidR="00AA165A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a</w:t>
      </w:r>
      <w:r w:rsidR="00565D12" w:rsidRPr="0005665E">
        <w:rPr>
          <w:rFonts w:ascii="Linux Libertine Display" w:hAnsi="Linux Libertine Display" w:cs="Linux Libertine Display"/>
          <w:iCs/>
          <w:kern w:val="0"/>
          <w:sz w:val="22"/>
        </w:rPr>
        <w:t>dvisor:</w:t>
      </w:r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Yoonchan</w:t>
      </w:r>
      <w:proofErr w:type="spellEnd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Jeong</w:t>
      </w:r>
      <w:proofErr w:type="spellEnd"/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(</w:t>
      </w:r>
      <w:hyperlink r:id="rId12" w:history="1">
        <w:r w:rsidR="00294C64" w:rsidRPr="00FC7973">
          <w:rPr>
            <w:rStyle w:val="a3"/>
            <w:rFonts w:ascii="Linux Libertine Display" w:hAnsi="Linux Libertine Display" w:cs="Linux Libertine Display"/>
            <w:iCs/>
            <w:color w:val="1F497D" w:themeColor="text2"/>
            <w:kern w:val="0"/>
            <w:sz w:val="22"/>
          </w:rPr>
          <w:t>yoonchan@snu.ac.kr</w:t>
        </w:r>
      </w:hyperlink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>)</w:t>
      </w:r>
    </w:p>
    <w:p w14:paraId="112C2851" w14:textId="77777777" w:rsidR="00C3664D" w:rsidRPr="0005665E" w:rsidRDefault="00C3664D" w:rsidP="00C3664D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p w14:paraId="3D951215" w14:textId="2576FB2D" w:rsidR="00294C64" w:rsidRDefault="001229DF" w:rsidP="00F2328C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Visiting </w:t>
      </w:r>
      <w:proofErr w:type="gramStart"/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>Researche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Stanford</w:t>
      </w:r>
      <w:proofErr w:type="gramEnd"/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University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CA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3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9D7600">
        <w:rPr>
          <w:rFonts w:ascii="Linux Libertine Display" w:hAnsi="Linux Libertine Display" w:cs="Linux Libertine Display"/>
          <w:bCs/>
          <w:kern w:val="0"/>
          <w:sz w:val="22"/>
        </w:rPr>
        <w:t>Professo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011D38">
        <w:rPr>
          <w:rFonts w:ascii="Linux Libertine Display" w:hAnsi="Linux Libertine Display" w:cs="Linux Libertine Display"/>
          <w:bCs/>
          <w:kern w:val="0"/>
          <w:sz w:val="22"/>
        </w:rPr>
        <w:t xml:space="preserve">Mark </w:t>
      </w:r>
      <w:proofErr w:type="spellStart"/>
      <w:r w:rsidR="00011D38">
        <w:rPr>
          <w:rFonts w:ascii="Linux Libertine Display" w:hAnsi="Linux Libertine Display" w:cs="Linux Libertine Display"/>
          <w:bCs/>
          <w:kern w:val="0"/>
          <w:sz w:val="22"/>
        </w:rPr>
        <w:t>Brongersma</w:t>
      </w:r>
      <w:proofErr w:type="spellEnd"/>
      <w:r w:rsidR="009D7600">
        <w:rPr>
          <w:rFonts w:ascii="Linux Libertine Display" w:hAnsi="Linux Libertine Display" w:cs="Linux Libertine Display"/>
          <w:bCs/>
          <w:kern w:val="0"/>
          <w:sz w:val="22"/>
        </w:rPr>
        <w:t>, Department of</w:t>
      </w:r>
      <w:r w:rsidR="00A7554F">
        <w:rPr>
          <w:rFonts w:ascii="Linux Libertine Display" w:hAnsi="Linux Libertine Display" w:cs="Linux Libertine Display"/>
          <w:bCs/>
          <w:kern w:val="0"/>
          <w:sz w:val="22"/>
        </w:rPr>
        <w:t xml:space="preserve"> Materials Science and Engineering</w:t>
      </w:r>
      <w:r w:rsidR="00AA2CC4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0B622C77" w14:textId="5B949E2B" w:rsidR="00643578" w:rsidRDefault="00643578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Research Scientist </w:t>
      </w:r>
      <w:proofErr w:type="gramStart"/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>Inter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>
        <w:rPr>
          <w:rFonts w:ascii="Linux Libertine Display" w:hAnsi="Linux Libertine Display" w:cs="Linux Libertine Display"/>
          <w:bCs/>
          <w:kern w:val="0"/>
          <w:sz w:val="22"/>
        </w:rPr>
        <w:t>Meta</w:t>
      </w:r>
      <w:proofErr w:type="gramEnd"/>
      <w:r>
        <w:rPr>
          <w:rFonts w:ascii="Linux Libertine Display" w:hAnsi="Linux Libertine Display" w:cs="Linux Libertine Display"/>
          <w:bCs/>
          <w:kern w:val="0"/>
          <w:sz w:val="22"/>
        </w:rPr>
        <w:t xml:space="preserve"> Reality Labs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 w:val="22"/>
        </w:rPr>
        <w:t>Washingto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6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0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D90963">
        <w:rPr>
          <w:rFonts w:ascii="Linux Libertine Display" w:hAnsi="Linux Libertine Display" w:cs="Linux Libertine Display"/>
          <w:bCs/>
          <w:kern w:val="0"/>
          <w:sz w:val="22"/>
        </w:rPr>
        <w:t>Departmen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A43C02">
        <w:rPr>
          <w:rFonts w:ascii="Linux Libertine Display" w:hAnsi="Linux Libertine Display" w:cs="Linux Libertine Display"/>
          <w:bCs/>
          <w:kern w:val="0"/>
          <w:sz w:val="22"/>
        </w:rPr>
        <w:t>Optics &amp; Display Research</w:t>
      </w:r>
    </w:p>
    <w:p w14:paraId="6F84CCCE" w14:textId="7B1F4A69" w:rsidR="00AA2CC4" w:rsidRPr="00440B25" w:rsidRDefault="00AA2CC4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 w:hint="eastAsia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>
        <w:rPr>
          <w:rFonts w:ascii="Linux Libertine Display" w:hAnsi="Linux Libertine Display" w:cs="Linux Libertine Display" w:hint="eastAsia"/>
          <w:bCs/>
          <w:kern w:val="0"/>
          <w:sz w:val="22"/>
        </w:rPr>
        <w:t>R</w:t>
      </w:r>
      <w:r>
        <w:rPr>
          <w:rFonts w:ascii="Linux Libertine Display" w:hAnsi="Linux Libertine Display" w:cs="Linux Libertine Display"/>
          <w:bCs/>
          <w:kern w:val="0"/>
          <w:sz w:val="22"/>
        </w:rPr>
        <w:t>esearch subjec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>
        <w:rPr>
          <w:rFonts w:ascii="Linux Libertine Display" w:hAnsi="Linux Libertine Display" w:cs="Linux Libertine Display"/>
          <w:bCs/>
          <w:kern w:val="0"/>
          <w:sz w:val="22"/>
        </w:rPr>
        <w:t>New waveguide architecture development</w:t>
      </w:r>
      <w:bookmarkStart w:id="0" w:name="_GoBack"/>
      <w:bookmarkEnd w:id="0"/>
    </w:p>
    <w:p w14:paraId="2BCB4F28" w14:textId="77777777" w:rsidR="009457AD" w:rsidRPr="0005665E" w:rsidRDefault="00714A42" w:rsidP="00A60BFE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E9086FD" w14:textId="33CA5184" w:rsidR="00A253EC" w:rsidRPr="0005665E" w:rsidRDefault="00B55702" w:rsidP="00CA2CB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05EA8837" w14:textId="724C95B0" w:rsidR="00B00CBF" w:rsidRPr="00B00CBF" w:rsidRDefault="00AA668D" w:rsidP="002B704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M</w:t>
      </w:r>
      <w:r w:rsidR="00BD1FBB"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etasurfaces</w:t>
      </w:r>
      <w:proofErr w:type="spellEnd"/>
      <w:r w:rsidR="00FA50C7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A3458B">
        <w:rPr>
          <w:rFonts w:ascii="Linux Libertine Display" w:hAnsi="Linux Libertine Display" w:cs="Linux Libertine Display"/>
          <w:b/>
          <w:bCs/>
          <w:kern w:val="0"/>
          <w:sz w:val="22"/>
        </w:rPr>
        <w:t>/ Nano-optics</w:t>
      </w:r>
    </w:p>
    <w:p w14:paraId="1E033054" w14:textId="27B2921D" w:rsidR="001F0ABB" w:rsidRDefault="001F0A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 w:hint="eastAsia"/>
          <w:bCs/>
          <w:kern w:val="0"/>
          <w:szCs w:val="20"/>
        </w:rPr>
        <w:t>P</w:t>
      </w:r>
      <w:r>
        <w:rPr>
          <w:rFonts w:ascii="Linux Libertine Display" w:hAnsi="Linux Libertine Display" w:cs="Linux Libertine Display"/>
          <w:bCs/>
          <w:kern w:val="0"/>
          <w:szCs w:val="20"/>
        </w:rPr>
        <w:t>hysical understanding of nanostructures</w:t>
      </w:r>
      <w:r w:rsidR="00F1366B">
        <w:rPr>
          <w:rFonts w:ascii="Linux Libertine Display" w:hAnsi="Linux Libertine Display" w:cs="Linux Libertine Display"/>
          <w:bCs/>
          <w:kern w:val="0"/>
          <w:szCs w:val="20"/>
        </w:rPr>
        <w:t>’ optical response</w:t>
      </w:r>
    </w:p>
    <w:p w14:paraId="76EC546B" w14:textId="6948842A" w:rsidR="00B00CBF" w:rsidRPr="00B00CBF" w:rsidRDefault="00BD1F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r w:rsidR="000C1929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proofErr w:type="spellEnd"/>
      <w:r w:rsidR="00B763E3">
        <w:rPr>
          <w:rFonts w:ascii="Linux Libertine Display" w:hAnsi="Linux Libertine Display" w:cs="Linux Libertine Display"/>
          <w:bCs/>
          <w:kern w:val="0"/>
          <w:szCs w:val="20"/>
        </w:rPr>
        <w:t xml:space="preserve"> / Nano-optics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and far-field simulations</w:t>
      </w:r>
    </w:p>
    <w:p w14:paraId="26EB8536" w14:textId="462555E7" w:rsidR="00B00CBF" w:rsidRPr="00B00CBF" w:rsidRDefault="00BE5BFF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nanofabrication using lithography-techniques</w:t>
      </w:r>
    </w:p>
    <w:p w14:paraId="50C7ADE8" w14:textId="3F0B0F0C" w:rsidR="00BD1FBB" w:rsidRPr="001874CA" w:rsidRDefault="00BD1FBB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8845769" w14:textId="400E613C" w:rsidR="00382EC8" w:rsidRPr="00B00CBF" w:rsidRDefault="00CC10A6" w:rsidP="00382EC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folded optics</w:t>
      </w:r>
    </w:p>
    <w:p w14:paraId="081A4631" w14:textId="30023B74" w:rsidR="00382EC8" w:rsidRDefault="00405ADD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Waveguide-type folded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system design using ray-tracing</w:t>
      </w:r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or wave-optics simulations</w:t>
      </w:r>
    </w:p>
    <w:p w14:paraId="730380C4" w14:textId="4842B2A9" w:rsidR="00382EC8" w:rsidRPr="00B00CBF" w:rsidRDefault="00B04912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Hands-on wafer double-side nanofabrication using lithography-techniques</w:t>
      </w:r>
    </w:p>
    <w:p w14:paraId="264D24AA" w14:textId="77777777" w:rsidR="00382EC8" w:rsidRPr="001874CA" w:rsidRDefault="00382EC8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27D4157A" w14:textId="6154DCCA" w:rsidR="00B00CBF" w:rsidRPr="00B00CBF" w:rsidRDefault="00CC10A6" w:rsidP="00CA6F0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omputational design of optical </w:t>
      </w:r>
      <w:r w:rsidR="00C503D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systems 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leveraging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00293D1C" w14:textId="45D95016" w:rsidR="00CC10A6" w:rsidRDefault="00CC10A6" w:rsidP="00CC10A6">
      <w:pPr>
        <w:pStyle w:val="a6"/>
        <w:numPr>
          <w:ilvl w:val="0"/>
          <w:numId w:val="15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grati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optimization through rigorous coupled-wave analysis using automatic differentiation</w:t>
      </w:r>
    </w:p>
    <w:p w14:paraId="7A440BE8" w14:textId="59C7ACC0" w:rsidR="00B00CBF" w:rsidRDefault="00CC10A6" w:rsidP="00B00CBF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J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oint optimization of </w:t>
      </w:r>
      <w:proofErr w:type="spellStart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 w:rsidR="00300119"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575ABC83" w14:textId="454988CE" w:rsidR="006B2524" w:rsidRPr="008915C8" w:rsidRDefault="006B2524" w:rsidP="008915C8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</w:t>
      </w:r>
      <w:r w:rsidR="004E78E8">
        <w:rPr>
          <w:rFonts w:ascii="Linux Libertine Display" w:hAnsi="Linux Libertine Display" w:cs="Linux Libertine Display"/>
          <w:bCs/>
          <w:kern w:val="0"/>
          <w:szCs w:val="20"/>
        </w:rPr>
        <w:t xml:space="preserve"> co-design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48FB025" w14:textId="6FAA7B41" w:rsidR="00736264" w:rsidRPr="00736264" w:rsidRDefault="00736264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1C65D05" w14:textId="09DAE214" w:rsidR="00382EC8" w:rsidRPr="00382EC8" w:rsidRDefault="008267E4" w:rsidP="00FD5110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lastRenderedPageBreak/>
        <w:t xml:space="preserve">Application to imaging system 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>/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3D holographic display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/ optical neural network</w:t>
      </w:r>
    </w:p>
    <w:p w14:paraId="4F956FD6" w14:textId="77777777" w:rsidR="00993DF0" w:rsidRPr="0005665E" w:rsidRDefault="00993DF0" w:rsidP="00993DF0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4541AFF0" wp14:editId="0407745D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3AFA438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2039C62C" w14:textId="0CF104CA" w:rsidR="00993DF0" w:rsidRPr="0005665E" w:rsidRDefault="00993DF0" w:rsidP="00993DF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SKILLS</w:t>
      </w:r>
    </w:p>
    <w:tbl>
      <w:tblPr>
        <w:tblStyle w:val="ab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1E0EF0" w:rsidRPr="0005665E" w14:paraId="3C3B075C" w14:textId="77777777" w:rsidTr="001E0EF0">
        <w:tc>
          <w:tcPr>
            <w:tcW w:w="2068" w:type="dxa"/>
          </w:tcPr>
          <w:p w14:paraId="052415E1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79106153" w14:textId="7173DE4D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0A38F3C9" w14:textId="23A11D52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n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6A728681" w14:textId="6F32B5E6" w:rsidR="001E0EF0" w:rsidRPr="0005665E" w:rsidRDefault="00EF738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), </w:t>
            </w:r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FEM (COMSOL Multiphysics), FDTD (</w:t>
            </w:r>
            <w:proofErr w:type="spellStart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C3A20E0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1D6A73A" w14:textId="384B48BF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f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3123568B" w14:textId="609BF166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</w:t>
            </w:r>
            <w:r w:rsidR="00C203D7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Python</w:t>
            </w:r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8CB8EEB" w14:textId="61371470" w:rsidR="001E0EF0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BBE7B89" w14:textId="4FE97B20" w:rsidR="001E0799" w:rsidRPr="0005665E" w:rsidRDefault="006429CD" w:rsidP="001E0799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Computational optics design</w:t>
            </w:r>
            <w:r w:rsidR="001E0799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1917E93A" w14:textId="5B156AFC" w:rsidR="001E0799" w:rsidRPr="001E0799" w:rsidRDefault="006429CD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Data-driven optimization </w:t>
            </w:r>
            <w:r w:rsidR="0068368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through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  <w:r w:rsidR="00716EE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="00CE3E2B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</w:r>
            <w:r w:rsidR="000F3192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verse design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</w:t>
            </w:r>
            <w:r w:rsidR="00592EA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f periodic nanostructures 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using automatic-differentiation (</w:t>
            </w:r>
            <w:proofErr w:type="spellStart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26A1BEF" w14:textId="77777777" w:rsidR="001E0799" w:rsidRPr="0005665E" w:rsidRDefault="001E0799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74E826F7" w14:textId="2A8D097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</w:t>
            </w:r>
            <w:r w:rsidR="000F32FE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4B820EEB" w14:textId="3993DBC8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 ZPL (</w:t>
            </w:r>
            <w:r w:rsidR="00FB7661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for </w:t>
            </w:r>
            <w:proofErr w:type="spellStart"/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="00156510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04729E99" w14:textId="0E220E0F" w:rsidR="001E0EF0" w:rsidRPr="0005665E" w:rsidRDefault="001E0EF0" w:rsidP="001E0EF0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1E0EF0" w:rsidRPr="0005665E" w14:paraId="336657B5" w14:textId="77777777" w:rsidTr="001E0EF0">
        <w:tc>
          <w:tcPr>
            <w:tcW w:w="2068" w:type="dxa"/>
          </w:tcPr>
          <w:p w14:paraId="7909076F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mental</w:t>
            </w:r>
          </w:p>
          <w:p w14:paraId="3F961B9B" w14:textId="7D826322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19533B6B" w14:textId="20A43835" w:rsidR="00816481" w:rsidRPr="0005665E" w:rsidRDefault="00816481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Optical microscopy, Photography, Holographic display with spatial light modulator</w:t>
            </w:r>
            <w:r w:rsidR="0029756E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 Laser/LED-based experiments</w:t>
            </w:r>
          </w:p>
          <w:p w14:paraId="7CADD236" w14:textId="1627092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1E0EF0" w:rsidRPr="0005665E" w14:paraId="0E70E97B" w14:textId="77777777" w:rsidTr="001E0EF0">
        <w:tc>
          <w:tcPr>
            <w:tcW w:w="2068" w:type="dxa"/>
          </w:tcPr>
          <w:p w14:paraId="783F786B" w14:textId="36244689" w:rsidR="001E0EF0" w:rsidRPr="0005665E" w:rsidRDefault="00A45E66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6F887D32" w14:textId="6BB08BA3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6EE9EAFE" w14:textId="3D9E328F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Focused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n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b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am (FIB) milling, Electron beam lithography, Photolithography (Aligner, Maskless lithography), Electron beam evaporator, Plasma-enhanced chemical vapor deposition (PECVD), Reactive ion etching (RIE)</w:t>
            </w:r>
          </w:p>
          <w:p w14:paraId="3BAD3F56" w14:textId="0063AB8D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0AB8E384" w14:textId="02A6B118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FE49274" w14:textId="33068579" w:rsidR="004C19B3" w:rsidRPr="0005665E" w:rsidRDefault="00065D7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5FB8D85" w14:textId="28B2D455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A45E66" w:rsidRPr="0005665E" w14:paraId="6C48986C" w14:textId="77777777" w:rsidTr="001E0EF0">
        <w:tc>
          <w:tcPr>
            <w:tcW w:w="2068" w:type="dxa"/>
          </w:tcPr>
          <w:p w14:paraId="37FCF504" w14:textId="4C4A4370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57A269F3" w14:textId="77777777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</w:p>
          <w:p w14:paraId="7E505E8F" w14:textId="49DA52AC" w:rsidR="0036090B" w:rsidRPr="0005665E" w:rsidRDefault="0036090B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</w:tc>
      </w:tr>
    </w:tbl>
    <w:p w14:paraId="3A98B908" w14:textId="0B3BC4A1" w:rsidR="00C71A29" w:rsidRPr="0005665E" w:rsidRDefault="00C71A29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7B15BDC6" wp14:editId="0C1E592E">
                <wp:extent cx="5687695" cy="0"/>
                <wp:effectExtent l="0" t="0" r="27305" b="19050"/>
                <wp:docPr id="6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69247AFB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HP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Z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mwhHP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0FFF3755" w14:textId="77777777" w:rsidR="00C71A29" w:rsidRPr="0005665E" w:rsidRDefault="00C71A29" w:rsidP="00C71A29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3C00CBA5" w14:textId="77777777" w:rsidR="00FF7489" w:rsidRPr="00FF7489" w:rsidRDefault="004D3C2C" w:rsidP="00904CD8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</w:t>
      </w:r>
      <w:r w:rsidR="00AE4FCE"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ultra-slim camera module</w:t>
      </w:r>
    </w:p>
    <w:p w14:paraId="1E7D8434" w14:textId="598427E8" w:rsidR="00FF7489" w:rsidRDefault="00D01D3A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 w:rsidR="00D73472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 w:rsidR="00C5075C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40019D"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3F5056CA" w14:textId="54C67062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 w:rsidR="008135E7"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24386074" w14:textId="77777777" w:rsidR="00FC22E9" w:rsidRPr="00FF7489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089EA14C" w14:textId="77777777" w:rsidR="00FF7489" w:rsidRPr="00FF7489" w:rsidRDefault="00AB4448" w:rsidP="00B87C31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0B84C79" w14:textId="77777777" w:rsidR="00FF7489" w:rsidRDefault="00AB4448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 w:rsidR="00FF7489"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6281E25" w14:textId="0D61EC70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25A677C5" w14:textId="77777777" w:rsidR="00AB4448" w:rsidRPr="0005665E" w:rsidRDefault="00AB4448" w:rsidP="005C5E53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02EA3E9" w14:textId="77777777" w:rsidR="00FF7489" w:rsidRPr="00FF7489" w:rsidRDefault="001C172D" w:rsidP="000E658E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1079B3B6" w14:textId="77777777" w:rsidR="00FF7489" w:rsidRDefault="005C5E53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Researcher, </w:t>
      </w:r>
      <w:r w:rsidR="00CC2DE8" w:rsidRPr="00FF7489">
        <w:rPr>
          <w:rFonts w:ascii="Linux Libertine Display" w:hAnsi="Linux Libertine Display" w:cs="Linux Libertine Display"/>
          <w:bCs/>
          <w:kern w:val="0"/>
          <w:szCs w:val="20"/>
        </w:rPr>
        <w:t>National Research Foundation of Korea</w:t>
      </w:r>
    </w:p>
    <w:p w14:paraId="47FA4C97" w14:textId="7F30DC20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73E35707" w14:textId="77777777" w:rsidR="00FC22E9" w:rsidRPr="0005665E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DE5D8EA" w14:textId="77777777" w:rsidR="00FF7489" w:rsidRPr="00FF7489" w:rsidRDefault="00CC2DE8" w:rsidP="0081649A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35BCF9DD" w14:textId="77777777" w:rsidR="00FF7489" w:rsidRDefault="00C71A2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</w:t>
      </w:r>
      <w:r w:rsidR="00602681"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BA07BC" w:rsidRPr="00FF7489">
        <w:rPr>
          <w:rFonts w:ascii="Linux Libertine Display" w:hAnsi="Linux Libertine Display" w:cs="Linux Libertine Display"/>
          <w:bCs/>
          <w:kern w:val="0"/>
          <w:szCs w:val="20"/>
        </w:rPr>
        <w:t>Samsung Display</w:t>
      </w:r>
    </w:p>
    <w:p w14:paraId="7507923D" w14:textId="3CEEF1BF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</w:p>
    <w:p w14:paraId="4407F7AA" w14:textId="77777777" w:rsidR="0036090B" w:rsidRPr="0005665E" w:rsidRDefault="0036090B" w:rsidP="00EE46A2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kern w:val="0"/>
          <w:szCs w:val="20"/>
        </w:rPr>
      </w:pPr>
    </w:p>
    <w:p w14:paraId="2E610B8D" w14:textId="77777777" w:rsidR="009D7DCA" w:rsidRPr="0005665E" w:rsidRDefault="009D7DCA" w:rsidP="009D7DC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50041E" wp14:editId="2FBAB489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7C032A83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C04FC9C" w14:textId="423F7CAD" w:rsidR="00C6585A" w:rsidRPr="0005665E" w:rsidRDefault="009D7DCA" w:rsidP="009D7DC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4DE79324" w14:textId="189EE01A" w:rsidR="00717958" w:rsidRPr="0005665E" w:rsidRDefault="00D661C0" w:rsidP="00717958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</w:t>
      </w:r>
      <w:r w:rsidR="005408B0">
        <w:rPr>
          <w:rFonts w:ascii="Linux Libertine Display" w:hAnsi="Linux Libertine Display" w:cs="Linux Libertine Display"/>
          <w:b/>
          <w:bCs/>
          <w:kern w:val="0"/>
          <w:szCs w:val="20"/>
        </w:rPr>
        <w:t>t</w:t>
      </w:r>
    </w:p>
    <w:p w14:paraId="57CF66F0" w14:textId="34995C74" w:rsidR="00BE061A" w:rsidRPr="00D661C0" w:rsidRDefault="00717958" w:rsidP="00D661C0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5DB726E3" w14:textId="390D8C62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cademia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Technical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Paper Awards</w:t>
      </w:r>
    </w:p>
    <w:p w14:paraId="565BADE0" w14:textId="3E09FB70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lastRenderedPageBreak/>
        <w:t>Samsung Display, 2023.</w:t>
      </w:r>
    </w:p>
    <w:p w14:paraId="485771D7" w14:textId="71FD1BD1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Scholarship of Foundation for SNU ECE - Kim Jung </w:t>
      </w:r>
      <w:proofErr w:type="spellStart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ik</w:t>
      </w:r>
      <w:proofErr w:type="spellEnd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 Fund</w:t>
      </w:r>
    </w:p>
    <w:p w14:paraId="16211D62" w14:textId="1FFFD56D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1.</w:t>
      </w:r>
    </w:p>
    <w:p w14:paraId="50F544CE" w14:textId="5DD4D0B4" w:rsidR="00EF35F1" w:rsidRPr="0005665E" w:rsidRDefault="00EF35F1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Best Poster </w:t>
      </w:r>
      <w:r w:rsidR="009F32F0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Paper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wards</w:t>
      </w:r>
    </w:p>
    <w:p w14:paraId="669D7382" w14:textId="4A9FAEF9" w:rsidR="00C355CB" w:rsidRPr="0005665E" w:rsidRDefault="009F32F0" w:rsidP="00FB16D3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Optics and Photonics Congress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Jeju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>, South Korea, 2021</w:t>
      </w:r>
      <w:r w:rsidR="007B2B4D" w:rsidRPr="0005665E">
        <w:rPr>
          <w:rFonts w:ascii="Linux Libertine Display" w:hAnsi="Linux Libertine Display" w:cs="Linux Libertine Display"/>
          <w:bCs/>
          <w:kern w:val="0"/>
          <w:szCs w:val="20"/>
        </w:rPr>
        <w:t>.</w:t>
      </w:r>
    </w:p>
    <w:p w14:paraId="6C5D804E" w14:textId="77777777" w:rsidR="00C6585A" w:rsidRPr="0005665E" w:rsidRDefault="00C6585A" w:rsidP="00C6585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28ACCA1C" wp14:editId="07D25297">
                <wp:extent cx="5687695" cy="0"/>
                <wp:effectExtent l="0" t="0" r="27305" b="19050"/>
                <wp:docPr id="9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6A60165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A1018A3" w14:textId="7BA862DA" w:rsidR="00090E0D" w:rsidRPr="00B00CBF" w:rsidRDefault="00090E0D" w:rsidP="00090E0D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</w:t>
      </w:r>
      <w:r w:rsidR="00F520B8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</w:t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9E2D9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4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599197E" w14:textId="36E18D9C" w:rsidR="007E289B" w:rsidRPr="00B00CBF" w:rsidRDefault="007E289B" w:rsidP="007E289B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594BD6B5" w14:textId="26DF1DA2" w:rsidR="00075313" w:rsidRPr="00B00CBF" w:rsidRDefault="00D50156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Y. Kim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</w:t>
      </w:r>
      <w:r w:rsidR="002778A8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-Y. Lee, J. Sung, J. Jang, </w:t>
      </w:r>
      <w:r w:rsidR="00564E16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and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3" w:history="1">
        <w:r w:rsidRPr="00B00CBF">
          <w:rPr>
            <w:rStyle w:val="a3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6E15168E" w14:textId="13730EE2" w:rsidR="00075313" w:rsidRDefault="00075313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</w:t>
      </w:r>
      <w:r w:rsidR="002778A8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-W. Nam</w:t>
      </w:r>
      <w:r w:rsidR="008776CA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Y. Kim</w:t>
      </w:r>
      <w:r w:rsidR="008776CA"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D. Kim, and Y. Jeong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, “</w:t>
      </w:r>
      <w:hyperlink r:id="rId14" w:history="1">
        <w:r w:rsidR="0077157E" w:rsidRPr="00B00CBF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</w:t>
      </w:r>
      <w:r w:rsidR="002B6F1A">
        <w:rPr>
          <w:rFonts w:ascii="Linux Libertine Display" w:hAnsi="Linux Libertine Display" w:cs="Linux Libertine Display"/>
          <w:b/>
          <w:bCs/>
          <w:kern w:val="0"/>
          <w:szCs w:val="20"/>
        </w:rPr>
        <w:t>,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vol. 42, no. 6, </w:t>
      </w:r>
      <w:r w:rsidR="00424878" w:rsidRPr="00B00CBF">
        <w:rPr>
          <w:rFonts w:ascii="Linux Libertine Display" w:hAnsi="Linux Libertine Display" w:cs="Linux Libertine Display"/>
          <w:bCs/>
          <w:kern w:val="0"/>
          <w:szCs w:val="20"/>
        </w:rPr>
        <w:t>article 200,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2023.</w:t>
      </w:r>
      <w:r w:rsidR="002B6F1A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E146AC">
        <w:rPr>
          <w:rFonts w:ascii="Linux Libertine Display" w:hAnsi="Linux Libertine Display" w:cs="Linux Libertine Display"/>
          <w:bCs/>
          <w:kern w:val="0"/>
          <w:szCs w:val="20"/>
        </w:rPr>
        <w:t>(</w:t>
      </w:r>
      <w:r w:rsidR="00E146AC"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 xml:space="preserve">Top 5% in Computer </w:t>
      </w:r>
      <w:proofErr w:type="spellStart"/>
      <w:r w:rsidR="00E146AC"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Gprahics</w:t>
      </w:r>
      <w:proofErr w:type="spellEnd"/>
      <w:r w:rsidR="00E146AC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6DBC75B3" w14:textId="463E0C1E" w:rsidR="00470A47" w:rsidRDefault="00470A47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470A47">
        <w:rPr>
          <w:rFonts w:ascii="Linux Libertine Display" w:hAnsi="Linux Libertine Display" w:cs="Linux Libertine Display"/>
          <w:b/>
          <w:kern w:val="0"/>
          <w:szCs w:val="20"/>
        </w:rPr>
        <w:t>Y. Kim</w:t>
      </w:r>
      <w:r w:rsidRPr="00470A47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T. Choi</w:t>
      </w:r>
      <w:r w:rsidRPr="00470A47">
        <w:rPr>
          <w:rFonts w:ascii="Linux Libertine Display" w:hAnsi="Linux Libertine Display" w:cs="Linux Libertine Display"/>
          <w:bCs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G.-Y. Lee, C. Kim, J. Bang, J. Jang, Y. Jeong, and B. Lee, “</w:t>
      </w:r>
      <w:proofErr w:type="spellStart"/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begin"/>
      </w:r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instrText xml:space="preserve"> HYPERLINK "https://www.science.org/doi/10.1126/sciadv.adr2319" </w:instrText>
      </w:r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separate"/>
      </w:r>
      <w:r w:rsidR="00CF00BE"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>Metasurface</w:t>
      </w:r>
      <w:proofErr w:type="spellEnd"/>
      <w:r w:rsidR="00CF00BE"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 xml:space="preserve"> Folded Lens System for Ultrathin Cameras</w:t>
      </w:r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end"/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CF00BE" w:rsidRPr="00202A83">
        <w:rPr>
          <w:rFonts w:ascii="Linux Libertine Display" w:hAnsi="Linux Libertine Display" w:cs="Linux Libertine Display"/>
          <w:b/>
          <w:kern w:val="0"/>
          <w:szCs w:val="20"/>
        </w:rPr>
        <w:t>Science Advances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E94E6C">
        <w:rPr>
          <w:rFonts w:ascii="Linux Libertine Display" w:hAnsi="Linux Libertine Display" w:cs="Linux Libertine Display"/>
          <w:bCs/>
          <w:kern w:val="0"/>
          <w:szCs w:val="20"/>
        </w:rPr>
        <w:t xml:space="preserve">vol. 10, no. 44, pp. eadr2319, 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2024</w:t>
      </w:r>
      <w:r w:rsidR="00E94E6C">
        <w:rPr>
          <w:rFonts w:ascii="Linux Libertine Display" w:hAnsi="Linux Libertine Display" w:cs="Linux Libertine Display"/>
          <w:bCs/>
          <w:kern w:val="0"/>
          <w:szCs w:val="20"/>
        </w:rPr>
        <w:t>.</w:t>
      </w:r>
    </w:p>
    <w:p w14:paraId="7581A865" w14:textId="4CD7436F" w:rsidR="00BB0F2A" w:rsidRPr="00BB0F2A" w:rsidRDefault="00BB0F2A" w:rsidP="00BB0F2A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Y. Park</w:t>
      </w:r>
      <w:r w:rsidRPr="00D4750B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Y. Kim</w:t>
      </w:r>
      <w:r w:rsidRPr="0006025B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C. Kim, G. -Y. Lee, H. Choi, T. Choi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and B. Lee, “Neural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for Broadband and Wide-angle Imaging,” 2024. (Submitted)</w:t>
      </w:r>
    </w:p>
    <w:p w14:paraId="2EE716BB" w14:textId="5DE67B4D" w:rsidR="00556CA5" w:rsidRPr="0005665E" w:rsidRDefault="00C6585A" w:rsidP="0036090B">
      <w:pPr>
        <w:pStyle w:val="a6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2AB72A19" wp14:editId="4FD6C03F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23BF7A7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25FBD7A" w14:textId="4199C1A2" w:rsidR="00090E0D" w:rsidRPr="0005665E" w:rsidRDefault="00090E0D" w:rsidP="00090E0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6A09D9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</w:t>
      </w:r>
      <w:r w:rsidR="00211F1B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</w:t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766467">
        <w:rPr>
          <w:rFonts w:ascii="Linux Libertine Display" w:hAnsi="Linux Libertine Display" w:cs="Linux Libertine Display"/>
          <w:bCs/>
          <w:kern w:val="0"/>
          <w:sz w:val="24"/>
          <w:szCs w:val="24"/>
        </w:rPr>
        <w:t>6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D73256" w14:textId="578D84CA" w:rsidR="00D91A32" w:rsidRPr="0005665E" w:rsidRDefault="00A15C7E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Jeong, S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Choi, W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Han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Kim, </w:t>
      </w:r>
      <w:r w:rsidR="002221E2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and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B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Lee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“</w:t>
      </w:r>
      <w:hyperlink r:id="rId15" w:history="1">
        <w:r w:rsidRPr="00FC7973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="006C5B54" w:rsidRPr="0005665E">
        <w:rPr>
          <w:rFonts w:ascii="Linux Libertine Display" w:hAnsi="Linux Libertine Display" w:cs="Linux Libertine Display"/>
          <w:bCs/>
          <w:kern w:val="0"/>
          <w:szCs w:val="28"/>
        </w:rPr>
        <w:t>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” </w:t>
      </w:r>
      <w:r w:rsidR="00D91A32"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vol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21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no. 13, pp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4584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>, 202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1.</w:t>
      </w:r>
    </w:p>
    <w:p w14:paraId="22AD0D0B" w14:textId="7DA24C8A" w:rsidR="00900EB0" w:rsidRDefault="002778A8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 -Y. Lee, </w:t>
      </w:r>
      <w:r w:rsidRPr="0005665E">
        <w:rPr>
          <w:rFonts w:ascii="Linux Libertine Display" w:hAnsi="Linux Libertine Display" w:cs="Linux Libertine Display"/>
          <w:b/>
        </w:rPr>
        <w:t>Y. Kim</w:t>
      </w:r>
      <w:r w:rsidRPr="0005665E">
        <w:rPr>
          <w:rFonts w:ascii="Linux Libertine Display" w:hAnsi="Linux Libertine Display" w:cs="Linux Libertine Display"/>
        </w:rPr>
        <w:t>, C. Kim, Y. Jeong</w:t>
      </w:r>
      <w:r w:rsidR="004D5B49" w:rsidRPr="0005665E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and B. Lee, </w:t>
      </w:r>
      <w:r w:rsidR="005F50CE"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16" w:history="1">
        <w:r w:rsidRPr="00714726">
          <w:rPr>
            <w:rStyle w:val="a3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 w:rsidR="005F50C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9, 2023</w:t>
      </w:r>
      <w:r w:rsidR="004D5B49" w:rsidRPr="0005665E">
        <w:rPr>
          <w:rFonts w:ascii="Linux Libertine Display" w:hAnsi="Linux Libertine Display" w:cs="Linux Libertine Display"/>
        </w:rPr>
        <w:t>.</w:t>
      </w:r>
    </w:p>
    <w:p w14:paraId="77DDB1AC" w14:textId="641DCB99" w:rsidR="00A371D7" w:rsidRPr="00A371D7" w:rsidRDefault="005D00D8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 -Y. Lee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>Y. Jeong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and B. Lee, </w:t>
      </w:r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“</w:t>
      </w:r>
      <w:hyperlink r:id="rId17" w:history="1">
        <w:r w:rsidRPr="00F4527B">
          <w:rPr>
            <w:rStyle w:val="a3"/>
            <w:rFonts w:ascii="Linux Libertine Display" w:hAnsi="Linux Libertine Display" w:cs="Linux Libertine Display"/>
            <w:color w:val="1F497D" w:themeColor="text2"/>
          </w:rPr>
          <w:t>Fr</w:t>
        </w:r>
        <w:r w:rsidRPr="00F4527B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eeform Metasurface Color Router for Deep Sub-micron Pixel Image Sensors</w:t>
        </w:r>
      </w:hyperlink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,”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 w:rsidR="006D67BE"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 w:rsidR="006D67BE"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1C737988" w14:textId="56A57A22" w:rsidR="00A371D7" w:rsidRDefault="00A371D7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H. Son, T. Choi, K. Kim, </w:t>
      </w:r>
      <w:r w:rsidRPr="00027317">
        <w:rPr>
          <w:rFonts w:ascii="Linux Libertine Display" w:hAnsi="Linux Libertine Display" w:cs="Linux Libertine Display"/>
          <w:b/>
          <w:bCs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Jeong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18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trong Coupling Induced Bound States in the Continuum in a Hybrid Metal–Dielectric Bilayer Nanograting Resonator,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”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</w:t>
      </w:r>
      <w:r w:rsidR="00BB5CDA">
        <w:rPr>
          <w:rFonts w:ascii="Linux Libertine Display" w:hAnsi="Linux Libertine Display" w:cs="Linux Libertine Display"/>
          <w:color w:val="000000" w:themeColor="text1"/>
        </w:rPr>
        <w:t xml:space="preserve">vol. 11, no. 8, pp. 3221-3232, </w:t>
      </w:r>
      <w:r>
        <w:rPr>
          <w:rFonts w:ascii="Linux Libertine Display" w:hAnsi="Linux Libertine Display" w:cs="Linux Libertine Display"/>
        </w:rPr>
        <w:t>2024.</w:t>
      </w:r>
    </w:p>
    <w:p w14:paraId="6C6B8E34" w14:textId="7FC3289D" w:rsidR="009C6D6F" w:rsidRDefault="0032125A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</w:t>
      </w:r>
      <w:r w:rsidRPr="00027317">
        <w:rPr>
          <w:rFonts w:ascii="Linux Libertine Display" w:hAnsi="Linux Libertine Display" w:cs="Linux Libertine Display"/>
          <w:b/>
          <w:bCs/>
        </w:rPr>
        <w:t>Y</w:t>
      </w:r>
      <w:r w:rsidR="007E5333" w:rsidRPr="00027317">
        <w:rPr>
          <w:rFonts w:ascii="Linux Libertine Display" w:hAnsi="Linux Libertine Display" w:cs="Linux Libertine Display"/>
          <w:b/>
          <w:bCs/>
        </w:rPr>
        <w:t>.</w:t>
      </w:r>
      <w:r w:rsidRPr="00027317">
        <w:rPr>
          <w:rFonts w:ascii="Linux Libertine Display" w:hAnsi="Linux Libertine Display" w:cs="Linux Libertine Display"/>
          <w:b/>
          <w:bCs/>
        </w:rPr>
        <w:t xml:space="preserve"> Kim</w:t>
      </w:r>
      <w:r w:rsidRPr="0032125A">
        <w:rPr>
          <w:rFonts w:ascii="Linux Libertine Display" w:hAnsi="Linux Libertine Display" w:cs="Linux Libertine Display"/>
        </w:rPr>
        <w:t>, H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 w:rsidR="007E5333">
        <w:rPr>
          <w:rFonts w:ascii="Linux Libertine Display" w:hAnsi="Linux Libertine Display" w:cs="Linux Libertine Display"/>
        </w:rPr>
        <w:t>, Y. Jeong, and B. Lee, “</w:t>
      </w:r>
      <w:hyperlink r:id="rId19" w:tgtFrame="_blank" w:history="1">
        <w:r w:rsidR="00B65052" w:rsidRPr="00E91B7A">
          <w:rPr>
            <w:rStyle w:val="a3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="00EC266C" w:rsidRPr="00EC266C">
        <w:rPr>
          <w:rFonts w:ascii="Linux Libertine Display" w:hAnsi="Linux Libertine Display" w:cs="Linux Libertine Display"/>
          <w:color w:val="1F497D" w:themeColor="text2"/>
        </w:rPr>
        <w:t>,</w:t>
      </w:r>
      <w:r w:rsidR="00EC266C">
        <w:rPr>
          <w:rFonts w:ascii="Linux Libertine Display" w:hAnsi="Linux Libertine Display" w:cs="Linux Libertine Display"/>
        </w:rPr>
        <w:t>”</w:t>
      </w:r>
      <w:r w:rsidR="00794389">
        <w:rPr>
          <w:rFonts w:ascii="Linux Libertine Display" w:hAnsi="Linux Libertine Display" w:cs="Linux Libertine Display"/>
        </w:rPr>
        <w:t xml:space="preserve"> </w:t>
      </w:r>
      <w:r w:rsidR="00794389" w:rsidRPr="00794389">
        <w:rPr>
          <w:rFonts w:ascii="Linux Libertine Display" w:hAnsi="Linux Libertine Display" w:cs="Linux Libertine Display"/>
          <w:b/>
          <w:bCs/>
        </w:rPr>
        <w:t>Nano Letters</w:t>
      </w:r>
      <w:r w:rsidR="00794389">
        <w:rPr>
          <w:rFonts w:ascii="Linux Libertine Display" w:hAnsi="Linux Libertine Display" w:cs="Linux Libertine Display"/>
        </w:rPr>
        <w:t xml:space="preserve">, </w:t>
      </w:r>
      <w:r w:rsidR="00A86D62">
        <w:rPr>
          <w:rFonts w:ascii="Linux Libertine Display" w:hAnsi="Linux Libertine Display" w:cs="Linux Libertine Display"/>
        </w:rPr>
        <w:t xml:space="preserve">vol. 24, no. 35, pp. 10980-10986, </w:t>
      </w:r>
      <w:r w:rsidR="00794389">
        <w:rPr>
          <w:rFonts w:ascii="Linux Libertine Display" w:hAnsi="Linux Libertine Display" w:cs="Linux Libertine Display"/>
        </w:rPr>
        <w:t>2024.</w:t>
      </w:r>
    </w:p>
    <w:p w14:paraId="1C12E1B8" w14:textId="013F84C8" w:rsidR="005E0C31" w:rsidRPr="005E0C31" w:rsidRDefault="005E0C31" w:rsidP="005E0C31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>E. Lee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Y. Jo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S.-W. Na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M. Chae, C. Chun, </w:t>
      </w:r>
      <w:r w:rsidRPr="00027317">
        <w:rPr>
          <w:rFonts w:ascii="Linux Libertine Display" w:hAnsi="Linux Libertine Display" w:cs="Linux Libertine Display"/>
          <w:b/>
          <w:bCs/>
        </w:rPr>
        <w:t>Y. Ki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Y. Jeong, and B. Lee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0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peckle Reduced Holographic Display System with a Jointly Optimized Rotating Phase Mask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,” </w:t>
      </w:r>
      <w:r>
        <w:rPr>
          <w:rFonts w:ascii="Linux Libertine Display" w:hAnsi="Linux Libertine Display" w:cs="Linux Libertine Display"/>
          <w:b/>
          <w:bCs/>
        </w:rPr>
        <w:t>Optics</w:t>
      </w:r>
      <w:r w:rsidRPr="00794389">
        <w:rPr>
          <w:rFonts w:ascii="Linux Libertine Display" w:hAnsi="Linux Libertine Display" w:cs="Linux Libertine Display"/>
          <w:b/>
          <w:bCs/>
        </w:rPr>
        <w:t xml:space="preserve"> Letters</w:t>
      </w:r>
      <w:r>
        <w:rPr>
          <w:rFonts w:ascii="Linux Libertine Display" w:hAnsi="Linux Libertine Display" w:cs="Linux Libertine Display"/>
        </w:rPr>
        <w:t xml:space="preserve">, </w:t>
      </w:r>
      <w:r w:rsidR="00E0331B">
        <w:rPr>
          <w:rFonts w:ascii="Linux Libertine Display" w:hAnsi="Linux Libertine Display" w:cs="Linux Libertine Display"/>
        </w:rPr>
        <w:t xml:space="preserve">vol. 49, no. 19, pp. 5659-5662, </w:t>
      </w:r>
      <w:r>
        <w:rPr>
          <w:rFonts w:ascii="Linux Libertine Display" w:hAnsi="Linux Libertine Display" w:cs="Linux Libertine Display"/>
        </w:rPr>
        <w:t>2024.</w:t>
      </w:r>
    </w:p>
    <w:p w14:paraId="5A94026D" w14:textId="4385EA1F" w:rsidR="00C71A29" w:rsidRPr="0005665E" w:rsidRDefault="0052564B" w:rsidP="00A371D7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15695BD" wp14:editId="71BB19B9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1366E60E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B2DEF94" w14:textId="5E8F2D90" w:rsidR="00E5214A" w:rsidRPr="0005665E" w:rsidRDefault="00E757B6" w:rsidP="00E5214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 w:rsidR="000F06C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0755CD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5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376548" w14:textId="21944974" w:rsidR="0087639D" w:rsidRPr="0005665E" w:rsidRDefault="00886419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  <w:bCs/>
        </w:rPr>
        <w:t>Y</w:t>
      </w:r>
      <w:r w:rsidR="0087639D" w:rsidRPr="0005665E">
        <w:rPr>
          <w:rFonts w:ascii="Linux Libertine Display" w:hAnsi="Linux Libertine Display" w:cs="Linux Libertine Display"/>
          <w:b/>
          <w:bCs/>
        </w:rPr>
        <w:t>. Kim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C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Kim</w:t>
      </w:r>
      <w:r w:rsidR="0087639D" w:rsidRPr="0005665E">
        <w:rPr>
          <w:rFonts w:ascii="Linux Libertine Display" w:hAnsi="Linux Libertine Display" w:cs="Linux Libertine Display"/>
          <w:bCs/>
        </w:rPr>
        <w:t>, B. Lee</w:t>
      </w:r>
      <w:r w:rsidRPr="0005665E">
        <w:rPr>
          <w:rFonts w:ascii="Linux Libertine Display" w:hAnsi="Linux Libertine Display" w:cs="Linux Libertine Display"/>
          <w:bCs/>
        </w:rPr>
        <w:t>, Y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Jeong</w:t>
      </w:r>
      <w:r w:rsidR="0087639D" w:rsidRPr="0005665E">
        <w:rPr>
          <w:rFonts w:ascii="Linux Libertine Display" w:hAnsi="Linux Libertine Display" w:cs="Linux Libertine Display"/>
          <w:bCs/>
        </w:rPr>
        <w:t>,</w:t>
      </w:r>
      <w:r w:rsidRPr="0005665E">
        <w:rPr>
          <w:rFonts w:ascii="Linux Libertine Display" w:hAnsi="Linux Libertine Display" w:cs="Linux Libertine Display"/>
          <w:bCs/>
        </w:rPr>
        <w:t xml:space="preserve"> </w:t>
      </w:r>
      <w:r w:rsidR="00354E96" w:rsidRPr="0005665E">
        <w:rPr>
          <w:rFonts w:ascii="Linux Libertine Display" w:hAnsi="Linux Libertine Display" w:cs="Linux Libertine Display"/>
          <w:bCs/>
        </w:rPr>
        <w:t xml:space="preserve">and </w:t>
      </w:r>
      <w:r w:rsidRPr="0005665E">
        <w:rPr>
          <w:rFonts w:ascii="Linux Libertine Display" w:hAnsi="Linux Libertine Display" w:cs="Linux Libertine Display"/>
          <w:bCs/>
        </w:rPr>
        <w:t>B. Lee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“</w:t>
      </w:r>
      <w:r w:rsidRPr="0005665E">
        <w:rPr>
          <w:rFonts w:ascii="Linux Libertine Display" w:hAnsi="Linux Libertine Display" w:cs="Linux Libertine Display"/>
          <w:bCs/>
        </w:rPr>
        <w:t>Meta-optic Miniaturized Telephoto Lens System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” </w:t>
      </w:r>
      <w:r w:rsidRPr="0005665E">
        <w:rPr>
          <w:rFonts w:ascii="Linux Libertine Display" w:hAnsi="Linux Libertine Display" w:cs="Linux Libertine Display"/>
          <w:bCs/>
        </w:rPr>
        <w:t xml:space="preserve">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SPIE Photonics West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San Francisco, USA</w:t>
      </w:r>
      <w:r w:rsidR="0087639D" w:rsidRPr="0005665E">
        <w:rPr>
          <w:rFonts w:ascii="Linux Libertine Display" w:hAnsi="Linux Libertine Display" w:cs="Linux Libertine Display"/>
          <w:bCs/>
        </w:rPr>
        <w:t>, paper 12</w:t>
      </w:r>
      <w:r w:rsidRPr="0005665E">
        <w:rPr>
          <w:rFonts w:ascii="Linux Libertine Display" w:hAnsi="Linux Libertine Display" w:cs="Linux Libertine Display"/>
          <w:bCs/>
        </w:rPr>
        <w:t>432-32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Feb</w:t>
      </w:r>
      <w:r w:rsidR="0087639D" w:rsidRPr="0005665E">
        <w:rPr>
          <w:rFonts w:ascii="Linux Libertine Display" w:hAnsi="Linux Libertine Display" w:cs="Linux Libertine Display"/>
          <w:bCs/>
        </w:rPr>
        <w:t>.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>.</w:t>
      </w:r>
      <w:r w:rsidR="00AF376B" w:rsidRPr="0005665E">
        <w:rPr>
          <w:rFonts w:ascii="Linux Libertine Display" w:hAnsi="Linux Libertine Display" w:cs="Linux Libertine Display"/>
          <w:bCs/>
        </w:rPr>
        <w:t xml:space="preserve"> </w:t>
      </w:r>
      <w:r w:rsidR="00AF376B"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0C1C032E" w14:textId="79AF150D" w:rsidR="0054388C" w:rsidRPr="0005665E" w:rsidRDefault="0054388C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lastRenderedPageBreak/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>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OSA Optical Design and Fabrication Congress, Virtual Conference, paper FW4C.3, Jun. 2021.</w:t>
      </w:r>
      <w:r w:rsidR="000D0160" w:rsidRPr="0005665E">
        <w:rPr>
          <w:rFonts w:ascii="Linux Libertine Display" w:hAnsi="Linux Libertine Display" w:cs="Linux Libertine Display"/>
        </w:rPr>
        <w:t xml:space="preserve"> </w:t>
      </w:r>
      <w:r w:rsidR="000D0160" w:rsidRPr="0005665E">
        <w:rPr>
          <w:rFonts w:ascii="Linux Libertine Display" w:hAnsi="Linux Libertine Display" w:cs="Linux Libertine Display"/>
          <w:b/>
        </w:rPr>
        <w:t>(Oral presentation)</w:t>
      </w:r>
    </w:p>
    <w:p w14:paraId="65087F1E" w14:textId="3D8D4F21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08C20346" w14:textId="5C8A2FC9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14th Pacific Rim Conference on Lasers and Electro-Optics (CLEO PR 2020), Virtual Conference, paper P5-7</w:t>
      </w:r>
      <w:r w:rsidR="000263C6" w:rsidRPr="0005665E">
        <w:rPr>
          <w:rFonts w:ascii="Linux Libertine Display" w:hAnsi="Linux Libertine Display" w:cs="Linux Libertine Display"/>
        </w:rPr>
        <w:t>,</w:t>
      </w:r>
      <w:r w:rsidR="00903212" w:rsidRPr="0005665E">
        <w:rPr>
          <w:rFonts w:ascii="Linux Libertine Display" w:hAnsi="Linux Libertine Display" w:cs="Linux Libertine Display"/>
        </w:rPr>
        <w:t xml:space="preserve"> Aug.</w:t>
      </w:r>
      <w:r w:rsidRPr="0005665E">
        <w:rPr>
          <w:rFonts w:ascii="Linux Libertine Display" w:hAnsi="Linux Libertine Display" w:cs="Linux Libertine Display"/>
        </w:rPr>
        <w:t xml:space="preserve"> 2020.</w:t>
      </w:r>
    </w:p>
    <w:p w14:paraId="14D48F3D" w14:textId="3C76D6A2" w:rsidR="00E42F90" w:rsidRPr="0005665E" w:rsidRDefault="007E5B7E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b/>
        </w:rPr>
        <w:t>Y. J. Kim</w:t>
      </w:r>
      <w:r w:rsidRPr="0005665E">
        <w:rPr>
          <w:rFonts w:ascii="Linux Libertine Display" w:hAnsi="Linux Libertine Display" w:cs="Linux Libertine Display"/>
        </w:rPr>
        <w:t xml:space="preserve">, J. Hong, J. Su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>Transmission-Type Color Filters with Silicon Mie Resonators using Guided-Mode-Resonance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="00A17A3C" w:rsidRPr="0005665E">
        <w:rPr>
          <w:rFonts w:ascii="Linux Libertine Display" w:hAnsi="Linux Libertine Display" w:cs="Linux Libertine Display"/>
        </w:rPr>
        <w:t xml:space="preserve">OSA </w:t>
      </w:r>
      <w:r w:rsidRPr="0005665E">
        <w:rPr>
          <w:rFonts w:ascii="Linux Libertine Display" w:hAnsi="Linux Libertine Display" w:cs="Linux Libertine Display"/>
        </w:rPr>
        <w:t xml:space="preserve">Frontiers in Optics + Laser Science APS/DLS, </w:t>
      </w:r>
      <w:r w:rsidR="00A17A3C" w:rsidRPr="0005665E">
        <w:rPr>
          <w:rFonts w:ascii="Linux Libertine Display" w:hAnsi="Linux Libertine Display" w:cs="Linux Libertine Display"/>
        </w:rPr>
        <w:t>Washington D.C.</w:t>
      </w:r>
      <w:r w:rsidRPr="0005665E">
        <w:rPr>
          <w:rFonts w:ascii="Linux Libertine Display" w:hAnsi="Linux Libertine Display" w:cs="Linux Libertine Display"/>
        </w:rPr>
        <w:t>,</w:t>
      </w:r>
      <w:r w:rsidR="00A17A3C" w:rsidRPr="0005665E">
        <w:rPr>
          <w:rFonts w:ascii="Linux Libertine Display" w:hAnsi="Linux Libertine Display" w:cs="Linux Libertine Display"/>
        </w:rPr>
        <w:t xml:space="preserve"> USA,</w:t>
      </w:r>
      <w:r w:rsidRPr="0005665E">
        <w:rPr>
          <w:rFonts w:ascii="Linux Libertine Display" w:hAnsi="Linux Libertine Display" w:cs="Linux Libertine Display"/>
        </w:rPr>
        <w:t xml:space="preserve"> paper JW4A.74</w:t>
      </w:r>
      <w:r w:rsidR="00A17A3C" w:rsidRPr="0005665E">
        <w:rPr>
          <w:rFonts w:ascii="Linux Libertine Display" w:hAnsi="Linux Libertine Display" w:cs="Linux Libertine Display"/>
        </w:rPr>
        <w:t>, Sep. 2019.</w:t>
      </w:r>
    </w:p>
    <w:p w14:paraId="00B6E309" w14:textId="7D92B349" w:rsidR="001564D0" w:rsidRPr="0005665E" w:rsidRDefault="00EE7ADF" w:rsidP="0036090B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1AF63562" wp14:editId="726AAF9D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  <w:pict>
              <v:line w14:anchorId="541D2091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sectPr w:rsidR="001564D0" w:rsidRPr="0005665E" w:rsidSect="002A2875">
      <w:headerReference w:type="default" r:id="rId21"/>
      <w:footerReference w:type="default" r:id="rId22"/>
      <w:headerReference w:type="first" r:id="rId23"/>
      <w:footerReference w:type="first" r:id="rId24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6E8A16" w14:textId="77777777" w:rsidR="00181324" w:rsidRDefault="00181324" w:rsidP="004D4333">
      <w:pPr>
        <w:spacing w:after="0" w:line="240" w:lineRule="auto"/>
      </w:pPr>
      <w:r>
        <w:separator/>
      </w:r>
    </w:p>
  </w:endnote>
  <w:endnote w:type="continuationSeparator" w:id="0">
    <w:p w14:paraId="0FCF6A0D" w14:textId="77777777" w:rsidR="00181324" w:rsidRDefault="00181324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inux Libertine Display">
    <w:altName w:val="Lin Libertine Display"/>
    <w:panose1 w:val="02000503000000000000"/>
    <w:charset w:val="00"/>
    <w:family w:val="auto"/>
    <w:pitch w:val="variable"/>
    <w:sig w:usb0="E0000AFF" w:usb1="5200E5FB" w:usb2="02000020" w:usb3="00000000" w:csb0="000001BF" w:csb1="00000000"/>
    <w:embedRegular r:id="rId1" w:fontKey="{476B2959-ED12-42D4-8097-7CE12848E78B}"/>
    <w:embedBold r:id="rId2" w:fontKey="{75C69423-0282-4280-83D1-D44FDB10C487}"/>
    <w:embedItalic r:id="rId3" w:fontKey="{223B2D58-26CA-4969-A9E1-0A18DF837665}"/>
    <w:embedBoldItalic r:id="rId4" w:fontKey="{D7C97202-4CC0-4659-AF53-0D0A19CA8FD7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E8571E" w14:textId="77777777" w:rsidR="00181324" w:rsidRDefault="00181324" w:rsidP="004D4333">
      <w:pPr>
        <w:spacing w:after="0" w:line="240" w:lineRule="auto"/>
      </w:pPr>
      <w:r>
        <w:separator/>
      </w:r>
    </w:p>
  </w:footnote>
  <w:footnote w:type="continuationSeparator" w:id="0">
    <w:p w14:paraId="47315043" w14:textId="77777777" w:rsidR="00181324" w:rsidRDefault="00181324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3F251" w14:textId="4067963F" w:rsidR="00780D71" w:rsidRPr="00A353F8" w:rsidRDefault="00780D71" w:rsidP="00CD64C4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036A0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a4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 xmlns:oel="http://schemas.microsoft.com/office/2019/extlst" xmlns:w16cex="http://schemas.microsoft.com/office/word/2018/wordml/cex" xmlns:w16="http://schemas.microsoft.com/office/word/2018/wordml" xmlns:w16du="http://schemas.microsoft.com/office/word/2023/wordml/word16du" xmlns:w16sdtdh="http://schemas.microsoft.com/office/word/2020/wordml/sdtdatahash"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540.2pt;height:540.2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_x0000_i1031" type="#_x0000_t75" style="width:14.15pt;height:14.15pt;visibility:visible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4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19DF3515"/>
    <w:multiLevelType w:val="hybridMultilevel"/>
    <w:tmpl w:val="A0788F20"/>
    <w:lvl w:ilvl="0" w:tplc="B0765342">
      <w:start w:val="1"/>
      <w:numFmt w:val="decimal"/>
      <w:pStyle w:val="051"/>
      <w:lvlText w:val="%1."/>
      <w:lvlJc w:val="left"/>
      <w:pPr>
        <w:ind w:left="360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3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굴림체" w:eastAsia="굴림체" w:hAnsi="굴림체" w:cs="굴림체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굴림체" w:eastAsia="굴림체" w:hAnsi="굴림체" w:cs="굴림체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4"/>
    <w:lvlOverride w:ilvl="0">
      <w:startOverride w:val="1"/>
    </w:lvlOverride>
  </w:num>
  <w:num w:numId="5">
    <w:abstractNumId w:val="1"/>
  </w:num>
  <w:num w:numId="6">
    <w:abstractNumId w:val="3"/>
  </w:num>
  <w:num w:numId="7">
    <w:abstractNumId w:val="13"/>
  </w:num>
  <w:num w:numId="8">
    <w:abstractNumId w:val="9"/>
  </w:num>
  <w:num w:numId="9">
    <w:abstractNumId w:val="12"/>
  </w:num>
  <w:num w:numId="10">
    <w:abstractNumId w:val="7"/>
  </w:num>
  <w:num w:numId="11">
    <w:abstractNumId w:val="14"/>
  </w:num>
  <w:num w:numId="12">
    <w:abstractNumId w:val="11"/>
  </w:num>
  <w:num w:numId="13">
    <w:abstractNumId w:val="5"/>
  </w:num>
  <w:num w:numId="14">
    <w:abstractNumId w:val="10"/>
  </w:num>
  <w:num w:numId="15">
    <w:abstractNumId w:val="0"/>
  </w:num>
  <w:num w:numId="16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317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446CA"/>
    <w:rsid w:val="000508C9"/>
    <w:rsid w:val="00052A89"/>
    <w:rsid w:val="00054507"/>
    <w:rsid w:val="0005665E"/>
    <w:rsid w:val="000566B3"/>
    <w:rsid w:val="00057119"/>
    <w:rsid w:val="0005716A"/>
    <w:rsid w:val="00065D73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B0B65"/>
    <w:rsid w:val="000B1150"/>
    <w:rsid w:val="000B2209"/>
    <w:rsid w:val="000B2A6C"/>
    <w:rsid w:val="000B3172"/>
    <w:rsid w:val="000B5359"/>
    <w:rsid w:val="000B6C45"/>
    <w:rsid w:val="000B72FF"/>
    <w:rsid w:val="000C0A90"/>
    <w:rsid w:val="000C1283"/>
    <w:rsid w:val="000C186C"/>
    <w:rsid w:val="000C1929"/>
    <w:rsid w:val="000C2F0E"/>
    <w:rsid w:val="000C7B3B"/>
    <w:rsid w:val="000D0160"/>
    <w:rsid w:val="000D0FDD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0F7BD2"/>
    <w:rsid w:val="0010286B"/>
    <w:rsid w:val="0010322A"/>
    <w:rsid w:val="00106697"/>
    <w:rsid w:val="00110079"/>
    <w:rsid w:val="0011052D"/>
    <w:rsid w:val="00110D83"/>
    <w:rsid w:val="001134F7"/>
    <w:rsid w:val="001142C3"/>
    <w:rsid w:val="001171CF"/>
    <w:rsid w:val="0012091C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1E33"/>
    <w:rsid w:val="001629F8"/>
    <w:rsid w:val="00163553"/>
    <w:rsid w:val="00164D22"/>
    <w:rsid w:val="0016577F"/>
    <w:rsid w:val="00165F70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132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C0255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6535"/>
    <w:rsid w:val="001F0ABB"/>
    <w:rsid w:val="001F1CD2"/>
    <w:rsid w:val="001F3001"/>
    <w:rsid w:val="001F437E"/>
    <w:rsid w:val="001F50B0"/>
    <w:rsid w:val="001F5B46"/>
    <w:rsid w:val="001F61DE"/>
    <w:rsid w:val="00200450"/>
    <w:rsid w:val="00202A83"/>
    <w:rsid w:val="002031C8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31466"/>
    <w:rsid w:val="002328F5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497A"/>
    <w:rsid w:val="00261ECE"/>
    <w:rsid w:val="002639DE"/>
    <w:rsid w:val="00264374"/>
    <w:rsid w:val="002651C8"/>
    <w:rsid w:val="002651E3"/>
    <w:rsid w:val="00266728"/>
    <w:rsid w:val="00266A4C"/>
    <w:rsid w:val="00270CAA"/>
    <w:rsid w:val="0027130B"/>
    <w:rsid w:val="00274B17"/>
    <w:rsid w:val="00274E8D"/>
    <w:rsid w:val="0027634E"/>
    <w:rsid w:val="002778A8"/>
    <w:rsid w:val="00277DB3"/>
    <w:rsid w:val="00283F61"/>
    <w:rsid w:val="0028520A"/>
    <w:rsid w:val="00285FD3"/>
    <w:rsid w:val="0028640A"/>
    <w:rsid w:val="0029090B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6F1A"/>
    <w:rsid w:val="002B7E25"/>
    <w:rsid w:val="002C1CD6"/>
    <w:rsid w:val="002C4B3F"/>
    <w:rsid w:val="002C6416"/>
    <w:rsid w:val="002D0350"/>
    <w:rsid w:val="002D5AB1"/>
    <w:rsid w:val="002D623B"/>
    <w:rsid w:val="002E1343"/>
    <w:rsid w:val="002E1AAC"/>
    <w:rsid w:val="002E4611"/>
    <w:rsid w:val="002E65D5"/>
    <w:rsid w:val="002F101A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5AB2"/>
    <w:rsid w:val="003167F5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6DE2"/>
    <w:rsid w:val="0038110D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50"/>
    <w:rsid w:val="003E46D5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116E1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50A1F"/>
    <w:rsid w:val="0045105C"/>
    <w:rsid w:val="00453221"/>
    <w:rsid w:val="00454571"/>
    <w:rsid w:val="00454B71"/>
    <w:rsid w:val="00461B1E"/>
    <w:rsid w:val="00461B4E"/>
    <w:rsid w:val="004622CA"/>
    <w:rsid w:val="00462E05"/>
    <w:rsid w:val="00463D0E"/>
    <w:rsid w:val="0046444B"/>
    <w:rsid w:val="00466A87"/>
    <w:rsid w:val="0046787A"/>
    <w:rsid w:val="00470A47"/>
    <w:rsid w:val="00474AD9"/>
    <w:rsid w:val="00475020"/>
    <w:rsid w:val="0047580B"/>
    <w:rsid w:val="004774FE"/>
    <w:rsid w:val="00480CB6"/>
    <w:rsid w:val="00481790"/>
    <w:rsid w:val="00485049"/>
    <w:rsid w:val="004864A1"/>
    <w:rsid w:val="00487159"/>
    <w:rsid w:val="00490285"/>
    <w:rsid w:val="00490844"/>
    <w:rsid w:val="00491A3F"/>
    <w:rsid w:val="004A1A80"/>
    <w:rsid w:val="004A1D56"/>
    <w:rsid w:val="004A5315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32EE"/>
    <w:rsid w:val="004F4C11"/>
    <w:rsid w:val="004F5A81"/>
    <w:rsid w:val="004F7928"/>
    <w:rsid w:val="004F7A1C"/>
    <w:rsid w:val="005015A2"/>
    <w:rsid w:val="0050265C"/>
    <w:rsid w:val="005038AE"/>
    <w:rsid w:val="0050413E"/>
    <w:rsid w:val="005044D3"/>
    <w:rsid w:val="0050470D"/>
    <w:rsid w:val="00512AC6"/>
    <w:rsid w:val="00516AC6"/>
    <w:rsid w:val="005176FB"/>
    <w:rsid w:val="005210E7"/>
    <w:rsid w:val="00522922"/>
    <w:rsid w:val="00523B6A"/>
    <w:rsid w:val="0052557B"/>
    <w:rsid w:val="0052564B"/>
    <w:rsid w:val="005275F4"/>
    <w:rsid w:val="0053062F"/>
    <w:rsid w:val="0053308C"/>
    <w:rsid w:val="005332C4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5469B"/>
    <w:rsid w:val="00554C3A"/>
    <w:rsid w:val="00555A1B"/>
    <w:rsid w:val="00556CA5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56EA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AA3"/>
    <w:rsid w:val="005D2BDE"/>
    <w:rsid w:val="005D33E7"/>
    <w:rsid w:val="005D436A"/>
    <w:rsid w:val="005E0C31"/>
    <w:rsid w:val="005E33EC"/>
    <w:rsid w:val="005E3413"/>
    <w:rsid w:val="005F50CE"/>
    <w:rsid w:val="005F5D47"/>
    <w:rsid w:val="005F61CC"/>
    <w:rsid w:val="005F7F68"/>
    <w:rsid w:val="006013F1"/>
    <w:rsid w:val="00601A8F"/>
    <w:rsid w:val="00602681"/>
    <w:rsid w:val="0060421B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B9C"/>
    <w:rsid w:val="0065222A"/>
    <w:rsid w:val="006529B8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707"/>
    <w:rsid w:val="0068352E"/>
    <w:rsid w:val="00683686"/>
    <w:rsid w:val="00683930"/>
    <w:rsid w:val="00684412"/>
    <w:rsid w:val="006845A1"/>
    <w:rsid w:val="00684678"/>
    <w:rsid w:val="0068483D"/>
    <w:rsid w:val="006957BA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6505"/>
    <w:rsid w:val="00706AF0"/>
    <w:rsid w:val="00706B74"/>
    <w:rsid w:val="0070768E"/>
    <w:rsid w:val="0071334E"/>
    <w:rsid w:val="00714726"/>
    <w:rsid w:val="00714A42"/>
    <w:rsid w:val="007152E7"/>
    <w:rsid w:val="007155C9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60CF"/>
    <w:rsid w:val="0076626C"/>
    <w:rsid w:val="00766467"/>
    <w:rsid w:val="0077157E"/>
    <w:rsid w:val="007732FA"/>
    <w:rsid w:val="00774FC4"/>
    <w:rsid w:val="00775611"/>
    <w:rsid w:val="00780D71"/>
    <w:rsid w:val="00781286"/>
    <w:rsid w:val="0078168B"/>
    <w:rsid w:val="00783908"/>
    <w:rsid w:val="00786196"/>
    <w:rsid w:val="00791333"/>
    <w:rsid w:val="00792E27"/>
    <w:rsid w:val="00794389"/>
    <w:rsid w:val="0079519C"/>
    <w:rsid w:val="007951C7"/>
    <w:rsid w:val="007A0D19"/>
    <w:rsid w:val="007A5ADD"/>
    <w:rsid w:val="007A6D93"/>
    <w:rsid w:val="007A7B9E"/>
    <w:rsid w:val="007B2B43"/>
    <w:rsid w:val="007B2B4D"/>
    <w:rsid w:val="007B2C2A"/>
    <w:rsid w:val="007B4F9F"/>
    <w:rsid w:val="007B5BB7"/>
    <w:rsid w:val="007B6A2E"/>
    <w:rsid w:val="007B7FE0"/>
    <w:rsid w:val="007C15DB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F57D5"/>
    <w:rsid w:val="007F6B8C"/>
    <w:rsid w:val="00801015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E15"/>
    <w:rsid w:val="00836EA2"/>
    <w:rsid w:val="00841FC1"/>
    <w:rsid w:val="008430BE"/>
    <w:rsid w:val="008445AE"/>
    <w:rsid w:val="0084479C"/>
    <w:rsid w:val="00845B2E"/>
    <w:rsid w:val="0084638D"/>
    <w:rsid w:val="00847E07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2C89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03E"/>
    <w:rsid w:val="00906DE3"/>
    <w:rsid w:val="00907E28"/>
    <w:rsid w:val="0091100B"/>
    <w:rsid w:val="00912D7E"/>
    <w:rsid w:val="009135FC"/>
    <w:rsid w:val="00913A4C"/>
    <w:rsid w:val="00914E64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D1135"/>
    <w:rsid w:val="009D459C"/>
    <w:rsid w:val="009D4AB9"/>
    <w:rsid w:val="009D50CA"/>
    <w:rsid w:val="009D63EA"/>
    <w:rsid w:val="009D7600"/>
    <w:rsid w:val="009D7DCA"/>
    <w:rsid w:val="009E0FC4"/>
    <w:rsid w:val="009E1651"/>
    <w:rsid w:val="009E26EB"/>
    <w:rsid w:val="009E2D9D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3C02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4F"/>
    <w:rsid w:val="00A7576D"/>
    <w:rsid w:val="00A7663F"/>
    <w:rsid w:val="00A76763"/>
    <w:rsid w:val="00A82987"/>
    <w:rsid w:val="00A832A8"/>
    <w:rsid w:val="00A84244"/>
    <w:rsid w:val="00A86D62"/>
    <w:rsid w:val="00A92B81"/>
    <w:rsid w:val="00A9484A"/>
    <w:rsid w:val="00A96CD9"/>
    <w:rsid w:val="00AA00CA"/>
    <w:rsid w:val="00AA165A"/>
    <w:rsid w:val="00AA2CC4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4C4B"/>
    <w:rsid w:val="00AB6212"/>
    <w:rsid w:val="00AB6355"/>
    <w:rsid w:val="00AB6BD0"/>
    <w:rsid w:val="00AC09AB"/>
    <w:rsid w:val="00AC1AA3"/>
    <w:rsid w:val="00AC200A"/>
    <w:rsid w:val="00AC419C"/>
    <w:rsid w:val="00AC4EDB"/>
    <w:rsid w:val="00AD001B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693"/>
    <w:rsid w:val="00AE6F5A"/>
    <w:rsid w:val="00AE7D30"/>
    <w:rsid w:val="00AF0078"/>
    <w:rsid w:val="00AF06B5"/>
    <w:rsid w:val="00AF376B"/>
    <w:rsid w:val="00AF4413"/>
    <w:rsid w:val="00AF5AAC"/>
    <w:rsid w:val="00AF6DBE"/>
    <w:rsid w:val="00AF72CA"/>
    <w:rsid w:val="00B00CBF"/>
    <w:rsid w:val="00B01283"/>
    <w:rsid w:val="00B041AA"/>
    <w:rsid w:val="00B04912"/>
    <w:rsid w:val="00B05E6D"/>
    <w:rsid w:val="00B1025D"/>
    <w:rsid w:val="00B1272E"/>
    <w:rsid w:val="00B146E4"/>
    <w:rsid w:val="00B16DBE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61F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6E9"/>
    <w:rsid w:val="00BA70B4"/>
    <w:rsid w:val="00BB0DA6"/>
    <w:rsid w:val="00BB0E25"/>
    <w:rsid w:val="00BB0F2A"/>
    <w:rsid w:val="00BB1772"/>
    <w:rsid w:val="00BB31A3"/>
    <w:rsid w:val="00BB3451"/>
    <w:rsid w:val="00BB461E"/>
    <w:rsid w:val="00BB589C"/>
    <w:rsid w:val="00BB5CDA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38E"/>
    <w:rsid w:val="00BD2504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1664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C6"/>
    <w:rsid w:val="00C65501"/>
    <w:rsid w:val="00C6585A"/>
    <w:rsid w:val="00C7014A"/>
    <w:rsid w:val="00C71A29"/>
    <w:rsid w:val="00C72A42"/>
    <w:rsid w:val="00C73263"/>
    <w:rsid w:val="00C7345A"/>
    <w:rsid w:val="00C73A00"/>
    <w:rsid w:val="00C73A70"/>
    <w:rsid w:val="00C75AD0"/>
    <w:rsid w:val="00C76735"/>
    <w:rsid w:val="00C8054D"/>
    <w:rsid w:val="00C81F7C"/>
    <w:rsid w:val="00C8317E"/>
    <w:rsid w:val="00C856B2"/>
    <w:rsid w:val="00C91FAC"/>
    <w:rsid w:val="00C92262"/>
    <w:rsid w:val="00C931AB"/>
    <w:rsid w:val="00C958B0"/>
    <w:rsid w:val="00C966A8"/>
    <w:rsid w:val="00CA1D2F"/>
    <w:rsid w:val="00CA1EAB"/>
    <w:rsid w:val="00CA2CB0"/>
    <w:rsid w:val="00CA497D"/>
    <w:rsid w:val="00CA7035"/>
    <w:rsid w:val="00CA7DC8"/>
    <w:rsid w:val="00CB01CF"/>
    <w:rsid w:val="00CB262D"/>
    <w:rsid w:val="00CB3942"/>
    <w:rsid w:val="00CB559B"/>
    <w:rsid w:val="00CB5CC9"/>
    <w:rsid w:val="00CB7F71"/>
    <w:rsid w:val="00CC10A6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1F0C"/>
    <w:rsid w:val="00CE2DA0"/>
    <w:rsid w:val="00CE3E2B"/>
    <w:rsid w:val="00CE4CAD"/>
    <w:rsid w:val="00CE5B71"/>
    <w:rsid w:val="00CE6FE2"/>
    <w:rsid w:val="00CE7BA5"/>
    <w:rsid w:val="00CF00BE"/>
    <w:rsid w:val="00CF1419"/>
    <w:rsid w:val="00CF15D7"/>
    <w:rsid w:val="00CF1A40"/>
    <w:rsid w:val="00CF2BE9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69F8"/>
    <w:rsid w:val="00D574CA"/>
    <w:rsid w:val="00D60A7B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2D90"/>
    <w:rsid w:val="00D93D0B"/>
    <w:rsid w:val="00D94D42"/>
    <w:rsid w:val="00D95557"/>
    <w:rsid w:val="00DA03FB"/>
    <w:rsid w:val="00DA09BD"/>
    <w:rsid w:val="00DA181D"/>
    <w:rsid w:val="00DA27AE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4DF"/>
    <w:rsid w:val="00DE0F66"/>
    <w:rsid w:val="00DE1592"/>
    <w:rsid w:val="00DE1CB7"/>
    <w:rsid w:val="00DE499F"/>
    <w:rsid w:val="00DE4E43"/>
    <w:rsid w:val="00DE4ECF"/>
    <w:rsid w:val="00DE60B1"/>
    <w:rsid w:val="00DE63F1"/>
    <w:rsid w:val="00DE681B"/>
    <w:rsid w:val="00DE7739"/>
    <w:rsid w:val="00DE7803"/>
    <w:rsid w:val="00DE78A7"/>
    <w:rsid w:val="00DF2393"/>
    <w:rsid w:val="00DF32C9"/>
    <w:rsid w:val="00DF3E74"/>
    <w:rsid w:val="00DF56F4"/>
    <w:rsid w:val="00E01E83"/>
    <w:rsid w:val="00E0235C"/>
    <w:rsid w:val="00E0331B"/>
    <w:rsid w:val="00E0408D"/>
    <w:rsid w:val="00E05F49"/>
    <w:rsid w:val="00E13B51"/>
    <w:rsid w:val="00E146AC"/>
    <w:rsid w:val="00E14DE4"/>
    <w:rsid w:val="00E15A2A"/>
    <w:rsid w:val="00E242ED"/>
    <w:rsid w:val="00E27F83"/>
    <w:rsid w:val="00E32BC9"/>
    <w:rsid w:val="00E3659F"/>
    <w:rsid w:val="00E423CF"/>
    <w:rsid w:val="00E42508"/>
    <w:rsid w:val="00E42F90"/>
    <w:rsid w:val="00E4341E"/>
    <w:rsid w:val="00E439EE"/>
    <w:rsid w:val="00E43D05"/>
    <w:rsid w:val="00E50F97"/>
    <w:rsid w:val="00E5214A"/>
    <w:rsid w:val="00E52AE3"/>
    <w:rsid w:val="00E54138"/>
    <w:rsid w:val="00E56316"/>
    <w:rsid w:val="00E63D79"/>
    <w:rsid w:val="00E63F8F"/>
    <w:rsid w:val="00E64D4F"/>
    <w:rsid w:val="00E67A38"/>
    <w:rsid w:val="00E70743"/>
    <w:rsid w:val="00E71DEF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1B7A"/>
    <w:rsid w:val="00E9277D"/>
    <w:rsid w:val="00E93A39"/>
    <w:rsid w:val="00E93A88"/>
    <w:rsid w:val="00E94E6C"/>
    <w:rsid w:val="00E9594A"/>
    <w:rsid w:val="00E95B33"/>
    <w:rsid w:val="00E9623B"/>
    <w:rsid w:val="00E97FCF"/>
    <w:rsid w:val="00EA03A1"/>
    <w:rsid w:val="00EA442B"/>
    <w:rsid w:val="00EA45C7"/>
    <w:rsid w:val="00EA58CB"/>
    <w:rsid w:val="00EA6B37"/>
    <w:rsid w:val="00EB0E6D"/>
    <w:rsid w:val="00EB15B5"/>
    <w:rsid w:val="00EB20E1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1041A"/>
    <w:rsid w:val="00F1366B"/>
    <w:rsid w:val="00F138AE"/>
    <w:rsid w:val="00F22181"/>
    <w:rsid w:val="00F228F5"/>
    <w:rsid w:val="00F2328C"/>
    <w:rsid w:val="00F25CE1"/>
    <w:rsid w:val="00F26A10"/>
    <w:rsid w:val="00F270CD"/>
    <w:rsid w:val="00F32D99"/>
    <w:rsid w:val="00F34519"/>
    <w:rsid w:val="00F34C5B"/>
    <w:rsid w:val="00F36B21"/>
    <w:rsid w:val="00F36E8D"/>
    <w:rsid w:val="00F40988"/>
    <w:rsid w:val="00F42797"/>
    <w:rsid w:val="00F43B19"/>
    <w:rsid w:val="00F447F5"/>
    <w:rsid w:val="00F4527B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91AE7"/>
    <w:rsid w:val="00F92949"/>
    <w:rsid w:val="00F948CD"/>
    <w:rsid w:val="00F94BB9"/>
    <w:rsid w:val="00F97602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0E73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E0799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E118D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D4333"/>
  </w:style>
  <w:style w:type="paragraph" w:styleId="a5">
    <w:name w:val="footer"/>
    <w:basedOn w:val="a"/>
    <w:link w:val="Char0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D4333"/>
  </w:style>
  <w:style w:type="paragraph" w:styleId="a6">
    <w:name w:val="List Paragraph"/>
    <w:basedOn w:val="a"/>
    <w:link w:val="Char1"/>
    <w:uiPriority w:val="34"/>
    <w:qFormat/>
    <w:rsid w:val="00853B3B"/>
    <w:pPr>
      <w:ind w:leftChars="400" w:left="800"/>
    </w:pPr>
  </w:style>
  <w:style w:type="character" w:styleId="a7">
    <w:name w:val="FollowedHyperlink"/>
    <w:basedOn w:val="a0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a"/>
    <w:link w:val="051Char"/>
    <w:rsid w:val="00FC1AA3"/>
    <w:pPr>
      <w:numPr>
        <w:numId w:val="1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Char1">
    <w:name w:val="목록 단락 Char"/>
    <w:basedOn w:val="a0"/>
    <w:link w:val="a6"/>
    <w:uiPriority w:val="34"/>
    <w:rsid w:val="00FC1AA3"/>
  </w:style>
  <w:style w:type="character" w:customStyle="1" w:styleId="051Char">
    <w:name w:val="단락0.51 Char"/>
    <w:basedOn w:val="Char1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a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a0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a9">
    <w:name w:val="Document Map"/>
    <w:basedOn w:val="a"/>
    <w:link w:val="Char3"/>
    <w:uiPriority w:val="99"/>
    <w:semiHidden/>
    <w:unhideWhenUsed/>
    <w:rsid w:val="008C5C7B"/>
    <w:rPr>
      <w:rFonts w:ascii="굴림" w:eastAsia="굴림"/>
      <w:sz w:val="18"/>
      <w:szCs w:val="18"/>
    </w:rPr>
  </w:style>
  <w:style w:type="character" w:customStyle="1" w:styleId="Char3">
    <w:name w:val="문서 구조 Char"/>
    <w:basedOn w:val="a0"/>
    <w:link w:val="a9"/>
    <w:uiPriority w:val="99"/>
    <w:semiHidden/>
    <w:rsid w:val="008C5C7B"/>
    <w:rPr>
      <w:rFonts w:ascii="굴림" w:eastAsia="굴림"/>
      <w:sz w:val="18"/>
      <w:szCs w:val="18"/>
    </w:rPr>
  </w:style>
  <w:style w:type="character" w:styleId="aa">
    <w:name w:val="line number"/>
    <w:basedOn w:val="a0"/>
    <w:uiPriority w:val="99"/>
    <w:semiHidden/>
    <w:unhideWhenUsed/>
    <w:rsid w:val="00490285"/>
  </w:style>
  <w:style w:type="table" w:styleId="ab">
    <w:name w:val="Table Grid"/>
    <w:basedOn w:val="a1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29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s://onlinelibrary.wiley.com/doi/full/10.1002/adfm.202106050" TargetMode="External"/><Relationship Id="rId18" Type="http://schemas.openxmlformats.org/officeDocument/2006/relationships/hyperlink" Target="https://pubs.acs.org/doi/abs/10.1021/acsphotonics.4c00602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yoonchan@snu.ac.kr" TargetMode="External"/><Relationship Id="rId17" Type="http://schemas.openxmlformats.org/officeDocument/2006/relationships/hyperlink" Target="https://www.science.org/doi/10.1126/sciadv.adn9000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ieeexplore.ieee.org/abstract/document/10163790" TargetMode="External"/><Relationship Id="rId20" Type="http://schemas.openxmlformats.org/officeDocument/2006/relationships/hyperlink" Target="https://opg.optica.org/ol/fulltext.cfm?uri=ol-49-19-5659&amp;id=56101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mdpi.com/1424-8220/21/13/4584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youngjin94.github.io/" TargetMode="External"/><Relationship Id="rId19" Type="http://schemas.openxmlformats.org/officeDocument/2006/relationships/hyperlink" Target="https://pubs.acs.org/doi/full/10.1021/acs.nanolett.4c0299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s://arxiv.org/abs/2309.14668" TargetMode="External"/><Relationship Id="rId22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422C45-EFAB-4C8C-842A-52E4F15CBD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215</Words>
  <Characters>6930</Characters>
  <Application>Microsoft Office Word</Application>
  <DocSecurity>0</DocSecurity>
  <Lines>57</Lines>
  <Paragraphs>1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김영진</cp:lastModifiedBy>
  <cp:revision>26</cp:revision>
  <cp:lastPrinted>2024-11-07T03:45:00Z</cp:lastPrinted>
  <dcterms:created xsi:type="dcterms:W3CDTF">2024-10-12T23:19:00Z</dcterms:created>
  <dcterms:modified xsi:type="dcterms:W3CDTF">2024-11-07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